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5.xml" ContentType="application/vnd.openxmlformats-officedocument.drawingml.chart+xml"/>
  <Override PartName="/word/drawings/drawing1.xml" ContentType="application/vnd.openxmlformats-officedocument.drawingml.chartshapes+xml"/>
  <Override PartName="/word/charts/chart6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2.xml" ContentType="application/vnd.openxmlformats-officedocument.drawingml.chartshapes+xml"/>
  <Override PartName="/word/charts/chart7.xml" ContentType="application/vnd.openxmlformats-officedocument.drawingml.chart+xml"/>
  <Override PartName="/word/drawings/drawing3.xml" ContentType="application/vnd.openxmlformats-officedocument.drawingml.chartshapes+xml"/>
  <Override PartName="/word/charts/chart8.xml" ContentType="application/vnd.openxmlformats-officedocument.drawingml.chart+xml"/>
  <Override PartName="/word/drawings/drawing4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B3DB0" w14:textId="77777777" w:rsidR="00C734CD" w:rsidRDefault="000F320A">
      <w:r>
        <w:rPr>
          <w:noProof/>
        </w:rPr>
        <w:drawing>
          <wp:inline distT="0" distB="0" distL="0" distR="0" wp14:anchorId="437EB1C9" wp14:editId="6E773B97">
            <wp:extent cx="5585460" cy="4222750"/>
            <wp:effectExtent l="0" t="0" r="15240" b="635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D918E10-053A-4A58-B7D4-AA0AE20D59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02EA6C00" w14:textId="77777777" w:rsidR="000F320A" w:rsidRDefault="000F320A"/>
    <w:p w14:paraId="763DE50F" w14:textId="77777777" w:rsidR="000F320A" w:rsidRDefault="000F320A"/>
    <w:p w14:paraId="3F895EF9" w14:textId="77777777" w:rsidR="000F320A" w:rsidRDefault="000F320A"/>
    <w:p w14:paraId="140D3DDE" w14:textId="77777777" w:rsidR="000F320A" w:rsidRDefault="000F320A">
      <w:r>
        <w:rPr>
          <w:noProof/>
        </w:rPr>
        <w:drawing>
          <wp:inline distT="0" distB="0" distL="0" distR="0" wp14:anchorId="6F360C4F" wp14:editId="3814C496">
            <wp:extent cx="5585460" cy="4265930"/>
            <wp:effectExtent l="0" t="0" r="15240" b="127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7DEE404-EEF4-44B0-AAD6-17E9E87508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5B0B2518" w14:textId="77777777" w:rsidR="000F320A" w:rsidRDefault="000F320A">
      <w:r>
        <w:rPr>
          <w:noProof/>
        </w:rPr>
        <w:lastRenderedPageBreak/>
        <w:drawing>
          <wp:inline distT="0" distB="0" distL="0" distR="0" wp14:anchorId="4D956D10" wp14:editId="7885E383">
            <wp:extent cx="5585460" cy="4344670"/>
            <wp:effectExtent l="0" t="0" r="15240" b="1778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132D97AE-DAE0-400A-A07D-A9B8FA7273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559AF371" w14:textId="77777777" w:rsidR="000F320A" w:rsidRDefault="000F320A"/>
    <w:p w14:paraId="347A1B34" w14:textId="77777777" w:rsidR="000F320A" w:rsidRDefault="000F320A">
      <w:r>
        <w:rPr>
          <w:noProof/>
        </w:rPr>
        <w:drawing>
          <wp:inline distT="0" distB="0" distL="0" distR="0" wp14:anchorId="43761D96" wp14:editId="2E2AB11B">
            <wp:extent cx="5585460" cy="4331335"/>
            <wp:effectExtent l="0" t="0" r="15240" b="1206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DB48E881-545C-4355-8F1F-D904BA20CC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B727BF9" w14:textId="77777777" w:rsidR="000F320A" w:rsidRDefault="000F320A"/>
    <w:p w14:paraId="020AD062" w14:textId="77777777" w:rsidR="000F320A" w:rsidRDefault="000F320A">
      <w:r>
        <w:rPr>
          <w:noProof/>
        </w:rPr>
        <w:lastRenderedPageBreak/>
        <w:drawing>
          <wp:inline distT="0" distB="0" distL="0" distR="0" wp14:anchorId="05EE3C23" wp14:editId="1F85C66F">
            <wp:extent cx="5585460" cy="4286250"/>
            <wp:effectExtent l="0" t="0" r="1524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7BD9CD33-EE85-4D23-BA35-F008555779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3E8F9AB" w14:textId="77777777" w:rsidR="000F320A" w:rsidRDefault="000F320A"/>
    <w:p w14:paraId="4BBF0C8F" w14:textId="77777777" w:rsidR="000F320A" w:rsidRDefault="000F320A"/>
    <w:p w14:paraId="7B51A908" w14:textId="77777777" w:rsidR="000F320A" w:rsidRDefault="000F320A"/>
    <w:p w14:paraId="06CE8501" w14:textId="77777777" w:rsidR="000F320A" w:rsidRDefault="000F320A">
      <w:r>
        <w:rPr>
          <w:noProof/>
        </w:rPr>
        <w:drawing>
          <wp:inline distT="0" distB="0" distL="0" distR="0" wp14:anchorId="6A1A613F" wp14:editId="11118E53">
            <wp:extent cx="5585460" cy="4296410"/>
            <wp:effectExtent l="0" t="0" r="15240" b="889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E631332F-A506-44A9-A562-204165746A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BD13CD3" w14:textId="68AE51B7" w:rsidR="000F320A" w:rsidRDefault="000F320A">
      <w:r>
        <w:rPr>
          <w:noProof/>
        </w:rPr>
        <w:lastRenderedPageBreak/>
        <w:drawing>
          <wp:inline distT="0" distB="0" distL="0" distR="0" wp14:anchorId="698DB0DC" wp14:editId="2E1D3BF6">
            <wp:extent cx="5585460" cy="4130040"/>
            <wp:effectExtent l="0" t="0" r="15240" b="381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344E0C33-AB3A-4408-9187-E6ED1A3017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bookmarkStart w:id="0" w:name="_GoBack"/>
      <w:bookmarkEnd w:id="0"/>
    </w:p>
    <w:p w14:paraId="65172CBD" w14:textId="400CD171" w:rsidR="000F320A" w:rsidRDefault="000F320A"/>
    <w:p w14:paraId="451C3071" w14:textId="7AAC0593" w:rsidR="000F320A" w:rsidRDefault="00E57E2A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45ECDBE" wp14:editId="2894B62C">
                <wp:simplePos x="0" y="0"/>
                <wp:positionH relativeFrom="column">
                  <wp:posOffset>3175</wp:posOffset>
                </wp:positionH>
                <wp:positionV relativeFrom="paragraph">
                  <wp:posOffset>8255</wp:posOffset>
                </wp:positionV>
                <wp:extent cx="5699760" cy="4008120"/>
                <wp:effectExtent l="0" t="0" r="15240" b="11430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9760" cy="4008120"/>
                          <a:chOff x="0" y="0"/>
                          <a:chExt cx="5699760" cy="4008120"/>
                        </a:xfrm>
                      </wpg:grpSpPr>
                      <wpg:grpSp>
                        <wpg:cNvPr id="11" name="Group 5">
                          <a:extLst/>
                        </wpg:cNvPr>
                        <wpg:cNvGrpSpPr/>
                        <wpg:grpSpPr>
                          <a:xfrm>
                            <a:off x="0" y="0"/>
                            <a:ext cx="5699760" cy="4008120"/>
                            <a:chOff x="234762" y="30850"/>
                            <a:chExt cx="6271503" cy="4907762"/>
                          </a:xfrm>
                        </wpg:grpSpPr>
                        <wpg:graphicFrame>
                          <wpg:cNvPr id="12" name="Chart 12">
                            <a:extLst/>
                          </wpg:cNvPr>
                          <wpg:cNvFrPr/>
                          <wpg:xfrm>
                            <a:off x="234762" y="30850"/>
                            <a:ext cx="6271503" cy="4907762"/>
                          </wpg:xfrm>
                          <a:graphic>
                            <a:graphicData uri="http://schemas.openxmlformats.org/drawingml/2006/chart">
                              <c:chart xmlns:c="http://schemas.openxmlformats.org/drawingml/2006/chart" xmlns:r="http://schemas.openxmlformats.org/officeDocument/2006/relationships" r:id="rId11"/>
                            </a:graphicData>
                          </a:graphic>
                        </wpg:graphicFrame>
                        <wps:wsp>
                          <wps:cNvPr id="13" name="TextBox 4">
                            <a:extLst/>
                          </wps:cNvPr>
                          <wps:cNvSpPr txBox="1"/>
                          <wps:spPr>
                            <a:xfrm>
                              <a:off x="863480" y="241903"/>
                              <a:ext cx="4985657" cy="522514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A37732" w14:textId="77777777" w:rsidR="000F320A" w:rsidRDefault="000F320A" w:rsidP="000F320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b/>
                                    <w:bCs/>
                                    <w:color w:val="000000"/>
                                  </w:rPr>
                                  <w:t xml:space="preserve">Changes in Seedling height according to the seed rate </w:t>
                                </w:r>
                              </w:p>
                              <w:p w14:paraId="4B20B924" w14:textId="77777777" w:rsidR="000F320A" w:rsidRDefault="000F320A" w:rsidP="000F320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b/>
                                    <w:bCs/>
                                    <w:color w:val="000000"/>
                                  </w:rPr>
                                  <w:t>Bg 374</w:t>
                                </w:r>
                              </w:p>
                            </w:txbxContent>
                          </wps:txbx>
                          <wps:bodyPr wrap="square" rtlCol="0" anchor="t"/>
                        </wps:wsp>
                      </wpg:grpSp>
                      <wps:wsp>
                        <wps:cNvPr id="18" name="Text Box 18"/>
                        <wps:cNvSpPr txBox="1"/>
                        <wps:spPr>
                          <a:xfrm>
                            <a:off x="1897380" y="3291840"/>
                            <a:ext cx="1363980" cy="3962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5219DC6" w14:textId="214D4611" w:rsidR="00E57E2A" w:rsidRPr="00E57E2A" w:rsidRDefault="00E57E2A" w:rsidP="00E57E2A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E57E2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</w:rPr>
                                <w:t>Days after sowing</w:t>
                              </w:r>
                            </w:p>
                            <w:p w14:paraId="4E2E2955" w14:textId="77777777" w:rsidR="00E57E2A" w:rsidRPr="00E57E2A" w:rsidRDefault="00E57E2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5ECDBE" id="Group 19" o:spid="_x0000_s1026" style="position:absolute;margin-left:.25pt;margin-top:.65pt;width:448.8pt;height:315.6pt;z-index:251660288" coordsize="56997,40081" o:gfxdata="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">
                <v:group id="Group 5" o:spid="_x0000_s1027" style="position:absolute;width:56997;height:40081" coordorigin="2347,308" coordsize="62715,49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Chart 12" o:spid="_x0000_s1028" type="#_x0000_t75" style="position:absolute;left:2280;top:233;width:62849;height:492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">
                    <v:imagedata r:id="rId12" o:title=""/>
                    <o:lock v:ext="edit" aspectratio="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4" o:spid="_x0000_s1029" type="#_x0000_t202" style="position:absolute;left:8634;top:2419;width:49857;height:5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" fillcolor="white [3201]" stroked="f">
                    <v:textbox>
                      <w:txbxContent>
                        <w:p w14:paraId="65A37732" w14:textId="77777777" w:rsidR="000F320A" w:rsidRDefault="000F320A" w:rsidP="000F320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b/>
                              <w:bCs/>
                              <w:color w:val="000000"/>
                            </w:rPr>
                            <w:t xml:space="preserve">Changes in Seedling height according to the seed rate </w:t>
                          </w:r>
                        </w:p>
                        <w:p w14:paraId="4B20B924" w14:textId="77777777" w:rsidR="000F320A" w:rsidRDefault="000F320A" w:rsidP="000F320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b/>
                              <w:bCs/>
                              <w:color w:val="000000"/>
                            </w:rPr>
                            <w:t>Bg 374</w:t>
                          </w:r>
                        </w:p>
                      </w:txbxContent>
                    </v:textbox>
                  </v:shape>
                </v:group>
                <v:shape id="Text Box 18" o:spid="_x0000_s1030" type="#_x0000_t202" style="position:absolute;left:18973;top:32918;width:13640;height:3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Uve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AVWfpEB9PoCAAD//wMAUEsBAi0AFAAGAAgAAAAhANvh9svuAAAAhQEAABMAAAAAAAAA&#10;AAAAAAAAAAAAAFtDb250ZW50X1R5cGVzXS54bWxQSwECLQAUAAYACAAAACEAWvQsW78AAAAVAQAA&#10;CwAAAAAAAAAAAAAAAAAfAQAAX3JlbHMvLnJlbHNQSwECLQAUAAYACAAAACEAMJVL3sYAAADbAAAA&#10;DwAAAAAAAAAAAAAAAAAHAgAAZHJzL2Rvd25yZXYueG1sUEsFBgAAAAADAAMAtwAAAPoCAAAAAA==&#10;" fillcolor="white [3201]" stroked="f" strokeweight=".5pt">
                  <v:textbox>
                    <w:txbxContent>
                      <w:p w14:paraId="65219DC6" w14:textId="214D4611" w:rsidR="00E57E2A" w:rsidRPr="00E57E2A" w:rsidRDefault="00E57E2A" w:rsidP="00E57E2A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E57E2A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</w:rPr>
                          <w:t>Days after sowing</w:t>
                        </w:r>
                      </w:p>
                      <w:p w14:paraId="4E2E2955" w14:textId="77777777" w:rsidR="00E57E2A" w:rsidRPr="00E57E2A" w:rsidRDefault="00E57E2A"/>
                    </w:txbxContent>
                  </v:textbox>
                </v:shape>
              </v:group>
            </w:pict>
          </mc:Fallback>
        </mc:AlternateContent>
      </w:r>
    </w:p>
    <w:p w14:paraId="657B3A76" w14:textId="21CFC325" w:rsidR="000F320A" w:rsidRDefault="000F320A"/>
    <w:p w14:paraId="3C17D6D7" w14:textId="7999C826" w:rsidR="000F320A" w:rsidRDefault="000F320A"/>
    <w:p w14:paraId="1BA0560A" w14:textId="671CD88E" w:rsidR="000F320A" w:rsidRDefault="000F320A"/>
    <w:p w14:paraId="58ACB453" w14:textId="5EA67127" w:rsidR="000F320A" w:rsidRDefault="000F320A"/>
    <w:p w14:paraId="324FDE54" w14:textId="3D110B57" w:rsidR="000F320A" w:rsidRDefault="000F320A"/>
    <w:p w14:paraId="51ECE5BE" w14:textId="08367B66" w:rsidR="000F320A" w:rsidRDefault="000F320A"/>
    <w:p w14:paraId="2D28B593" w14:textId="0DCA80C0" w:rsidR="000F320A" w:rsidRDefault="000F320A"/>
    <w:p w14:paraId="2CBA1001" w14:textId="7904D06D" w:rsidR="000F320A" w:rsidRDefault="000F320A"/>
    <w:p w14:paraId="48BCCC2D" w14:textId="0DF1A774" w:rsidR="000F320A" w:rsidRDefault="000F320A"/>
    <w:p w14:paraId="0AB1BD19" w14:textId="5FB02526" w:rsidR="000F320A" w:rsidRDefault="000F320A"/>
    <w:p w14:paraId="038DFE12" w14:textId="1C35865C" w:rsidR="000F320A" w:rsidRDefault="000F320A"/>
    <w:p w14:paraId="5B2A9759" w14:textId="0BFD06AE" w:rsidR="000F320A" w:rsidRDefault="000F320A"/>
    <w:p w14:paraId="04F5F06B" w14:textId="6A14FCFB" w:rsidR="000F320A" w:rsidRDefault="000F320A"/>
    <w:p w14:paraId="423A074B" w14:textId="4736A77B" w:rsidR="000F320A" w:rsidRDefault="000F320A"/>
    <w:p w14:paraId="16C3EE5B" w14:textId="759BD646" w:rsidR="000F320A" w:rsidRDefault="000F320A"/>
    <w:p w14:paraId="767824A0" w14:textId="7A220F39" w:rsidR="000F320A" w:rsidRDefault="000F320A"/>
    <w:p w14:paraId="07AEFCB7" w14:textId="5F21A775" w:rsidR="000F320A" w:rsidRDefault="000F320A"/>
    <w:p w14:paraId="29222F70" w14:textId="1F829FCD" w:rsidR="000F320A" w:rsidRDefault="000F320A"/>
    <w:p w14:paraId="71393337" w14:textId="3A6ECA94" w:rsidR="000F320A" w:rsidRDefault="000F320A"/>
    <w:p w14:paraId="475E6482" w14:textId="0B42B9C7" w:rsidR="000F320A" w:rsidRDefault="000F320A"/>
    <w:p w14:paraId="19DDC603" w14:textId="6C0215D6" w:rsidR="000F320A" w:rsidRDefault="000F320A"/>
    <w:p w14:paraId="270CAE27" w14:textId="77777777" w:rsidR="000F320A" w:rsidRDefault="000F320A"/>
    <w:sectPr w:rsidR="000F320A" w:rsidSect="000F320A">
      <w:pgSz w:w="11906" w:h="16838" w:code="9"/>
      <w:pgMar w:top="850" w:right="1411" w:bottom="850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TIyNbI0MTAzNjZR0lEKTi0uzszPAykwrAUAbKVl5CwAAAA="/>
  </w:docVars>
  <w:rsids>
    <w:rsidRoot w:val="000F320A"/>
    <w:rsid w:val="00056EB7"/>
    <w:rsid w:val="000F320A"/>
    <w:rsid w:val="001B4291"/>
    <w:rsid w:val="00A019A4"/>
    <w:rsid w:val="00A42E99"/>
    <w:rsid w:val="00D640CB"/>
    <w:rsid w:val="00E5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19243"/>
  <w15:chartTrackingRefBased/>
  <w15:docId w15:val="{0993E150-1769-4604-8EDB-512675D1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320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2.xm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</a:p>
        </c:rich>
      </c:tx>
      <c:layout>
        <c:manualLayout>
          <c:xMode val="edge"/>
          <c:yMode val="edge"/>
          <c:x val="0.30943232645918117"/>
          <c:y val="1.5967375205010546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588273841332807"/>
          <c:y val="0.14664762145914334"/>
          <c:w val="0.83325422865160415"/>
          <c:h val="0.6265425327028791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J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02060"/>
              </a:solidFill>
              <a:bevel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5371275670645432"/>
                  <c:y val="3.7511340841561887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157x + 0.1377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13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H$33:$H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J$33:$J$37</c:f>
              <c:numCache>
                <c:formatCode>General</c:formatCode>
                <c:ptCount val="5"/>
                <c:pt idx="1">
                  <c:v>0.10228333333333334</c:v>
                </c:pt>
                <c:pt idx="2">
                  <c:v>0.10100000000000002</c:v>
                </c:pt>
                <c:pt idx="3">
                  <c:v>6.5600000000000006E-2</c:v>
                </c:pt>
                <c:pt idx="4">
                  <c:v>6.159999999999999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625-4EE0-B5FC-8B1C134836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953728"/>
        <c:axId val="60955264"/>
      </c:scatterChart>
      <c:valAx>
        <c:axId val="60953728"/>
        <c:scaling>
          <c:orientation val="minMax"/>
          <c:min val="5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/>
              </a:p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rich>
          </c:tx>
          <c:layout>
            <c:manualLayout>
              <c:xMode val="edge"/>
              <c:yMode val="edge"/>
              <c:x val="0.43411769993723082"/>
              <c:y val="0.83798736000693863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5264"/>
        <c:crosses val="autoZero"/>
        <c:crossBetween val="midCat"/>
        <c:majorUnit val="25"/>
      </c:valAx>
      <c:valAx>
        <c:axId val="60955264"/>
        <c:scaling>
          <c:orientation val="minMax"/>
          <c:min val="4.0000000000000008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(g)</a:t>
                </a:r>
              </a:p>
            </c:rich>
          </c:tx>
          <c:layout>
            <c:manualLayout>
              <c:xMode val="edge"/>
              <c:yMode val="edge"/>
              <c:x val="1.4934134565085149E-2"/>
              <c:y val="0.3249017790048027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3728"/>
        <c:crosses val="autoZero"/>
        <c:crossBetween val="midCat"/>
      </c:valAx>
      <c:spPr>
        <a:noFill/>
        <a:ln w="19050"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3274607989030129"/>
          <c:y val="0.91203196470192138"/>
          <c:w val="0.77294082132774677"/>
          <c:h val="6.7725749570565263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28848911715089415"/>
          <c:y val="1.9509392916613522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387258311287953"/>
          <c:y val="0.15259592241731865"/>
          <c:w val="0.78519886061505662"/>
          <c:h val="0.63223147072398289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T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7410D"/>
              </a:solidFill>
              <a:ln w="28575">
                <a:solidFill>
                  <a:srgbClr val="07410D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7410D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5032213683651217"/>
                  <c:y val="-0.12235183683010306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004x + 0.1669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875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S$33:$S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T$33:$T$37</c:f>
              <c:numCache>
                <c:formatCode>General</c:formatCode>
                <c:ptCount val="5"/>
                <c:pt idx="1">
                  <c:v>0.14116666666666669</c:v>
                </c:pt>
                <c:pt idx="2">
                  <c:v>0.1196</c:v>
                </c:pt>
                <c:pt idx="3">
                  <c:v>0.11763333333333333</c:v>
                </c:pt>
                <c:pt idx="4">
                  <c:v>8.579666666666667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376-4C4D-8683-2D649D3531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47200"/>
        <c:axId val="61749120"/>
      </c:scatterChart>
      <c:valAx>
        <c:axId val="61747200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 sz="1200" b="1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1187352551269135"/>
              <c:y val="0.8529456507124414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9120"/>
        <c:crosses val="autoZero"/>
        <c:crossBetween val="midCat"/>
        <c:majorUnit val="25"/>
      </c:valAx>
      <c:valAx>
        <c:axId val="61749120"/>
        <c:scaling>
          <c:orientation val="minMax"/>
          <c:max val="0.15000000000000002"/>
          <c:min val="8.0000000000000016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</a:t>
                </a:r>
                <a:r>
                  <a:rPr lang="en-US" sz="1200" b="0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</a:t>
                </a: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</a:t>
                </a: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 b="1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2378424017066637E-2"/>
              <c:y val="0.3405470763594648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7200"/>
        <c:crosses val="autoZero"/>
        <c:crossBetween val="midCat"/>
        <c:majorUnit val="1.0000000000000002E-2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74243842316612"/>
          <c:y val="0.90872918575312323"/>
          <c:w val="0.81039395222538979"/>
          <c:h val="7.7282961102560749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 v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57029292407017"/>
          <c:y val="0.1362940490331859"/>
          <c:w val="0.82528602377640514"/>
          <c:h val="0.64650953661285004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8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907400596742915"/>
                  <c:y val="-6.0116016903702385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9:$BH$12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9:$BI$12</c:f>
              <c:numCache>
                <c:formatCode>General</c:formatCode>
                <c:ptCount val="4"/>
                <c:pt idx="0">
                  <c:v>280.66736666666668</c:v>
                </c:pt>
                <c:pt idx="1">
                  <c:v>272.83983333333333</c:v>
                </c:pt>
                <c:pt idx="2">
                  <c:v>197.23426666666668</c:v>
                </c:pt>
                <c:pt idx="3">
                  <c:v>167.724833333333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758-497E-BA67-73C876A6C1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19582680"/>
        <c:axId val="519583008"/>
      </c:scatterChart>
      <c:valAx>
        <c:axId val="519582680"/>
        <c:scaling>
          <c:orientation val="minMax"/>
          <c:min val="50"/>
        </c:scaling>
        <c:delete val="0"/>
        <c:axPos val="b"/>
        <c:title>
          <c:layout>
            <c:manualLayout>
              <c:xMode val="edge"/>
              <c:yMode val="edge"/>
              <c:x val="0.43321242030902585"/>
              <c:y val="0.8454307586945649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3008"/>
        <c:crosses val="autoZero"/>
        <c:crossBetween val="midCat"/>
        <c:majorUnit val="25"/>
      </c:valAx>
      <c:valAx>
        <c:axId val="519583008"/>
        <c:scaling>
          <c:orientation val="minMax"/>
          <c:min val="140"/>
        </c:scaling>
        <c:delete val="0"/>
        <c:axPos val="l"/>
        <c:title>
          <c:layout>
            <c:manualLayout>
              <c:xMode val="edge"/>
              <c:yMode val="edge"/>
              <c:x val="2.2825233475790237E-2"/>
              <c:y val="0.3767680532643505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268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5540622029029391"/>
          <c:y val="0.91057015994065982"/>
          <c:w val="0.65252538115027003"/>
          <c:h val="5.015694726134965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5197260026251763"/>
          <c:y val="0.1288875046309709"/>
          <c:w val="0.80519523485340139"/>
          <c:h val="0.6475610081879915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15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7410D"/>
              </a:solidFill>
              <a:ln w="28575">
                <a:solidFill>
                  <a:srgbClr val="07410D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7410D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0731329905796539"/>
                  <c:y val="-8.808179906884323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16:$BH$19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16:$BI$19</c:f>
              <c:numCache>
                <c:formatCode>General</c:formatCode>
                <c:ptCount val="4"/>
                <c:pt idx="0">
                  <c:v>369.15546666666665</c:v>
                </c:pt>
                <c:pt idx="1">
                  <c:v>340.49273333333332</c:v>
                </c:pt>
                <c:pt idx="2">
                  <c:v>334.67306666666667</c:v>
                </c:pt>
                <c:pt idx="3">
                  <c:v>309.986466666666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0CC-450D-A4D8-7459CF0397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5395376"/>
        <c:axId val="505396688"/>
      </c:scatterChart>
      <c:valAx>
        <c:axId val="505395376"/>
        <c:scaling>
          <c:orientation val="minMax"/>
          <c:max val="225"/>
          <c:min val="50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6688"/>
        <c:crosses val="autoZero"/>
        <c:crossBetween val="midCat"/>
        <c:majorUnit val="25"/>
      </c:valAx>
      <c:valAx>
        <c:axId val="505396688"/>
        <c:scaling>
          <c:orientation val="minMax"/>
        </c:scaling>
        <c:delete val="0"/>
        <c:axPos val="l"/>
        <c:title>
          <c:layout>
            <c:manualLayout>
              <c:xMode val="edge"/>
              <c:yMode val="edge"/>
              <c:x val="3.8752911085597037E-2"/>
              <c:y val="0.385294086584090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537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360</a:t>
            </a: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9.990294625617098E-2"/>
          <c:y val="0.15944520140856042"/>
          <c:w val="0.86402541228736085"/>
          <c:h val="0.59721412831673037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AE$41</c:f>
              <c:strCache>
                <c:ptCount val="1"/>
                <c:pt idx="0">
                  <c:v>low gear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38100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7.0448837576697308E-3"/>
                  <c:y val="0.1671057338927375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96x+0.38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956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E$42:$AE$45</c:f>
              <c:numCache>
                <c:formatCode>0</c:formatCode>
                <c:ptCount val="4"/>
                <c:pt idx="0">
                  <c:v>2.7</c:v>
                </c:pt>
                <c:pt idx="1">
                  <c:v>3.2</c:v>
                </c:pt>
                <c:pt idx="2">
                  <c:v>4.9000000000000004</c:v>
                </c:pt>
                <c:pt idx="3">
                  <c:v>6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E6B-4E09-B331-127AAA512EC7}"/>
            </c:ext>
          </c:extLst>
        </c:ser>
        <c:ser>
          <c:idx val="1"/>
          <c:order val="1"/>
          <c:tx>
            <c:strRef>
              <c:f>Sheet2!$AF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5339009800153911"/>
                  <c:y val="0.24600344503620847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6x + 1.11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722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F$42:$AF$45</c:f>
              <c:numCache>
                <c:formatCode>0</c:formatCode>
                <c:ptCount val="4"/>
                <c:pt idx="0">
                  <c:v>3.3333333333333335</c:v>
                </c:pt>
                <c:pt idx="1">
                  <c:v>3.4</c:v>
                </c:pt>
                <c:pt idx="2">
                  <c:v>5</c:v>
                </c:pt>
                <c:pt idx="3">
                  <c:v>6.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E6B-4E09-B331-127AAA512EC7}"/>
            </c:ext>
          </c:extLst>
        </c:ser>
        <c:ser>
          <c:idx val="2"/>
          <c:order val="2"/>
          <c:tx>
            <c:strRef>
              <c:f>Sheet2!$AG$41</c:f>
              <c:strCache>
                <c:ptCount val="1"/>
                <c:pt idx="0">
                  <c:v>high gear</c:v>
                </c:pt>
              </c:strCache>
            </c:strRef>
          </c:tx>
          <c:spPr>
            <a:ln w="28575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CC00"/>
              </a:solidFill>
              <a:ln w="28575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186E1A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1.094497485773086E-2"/>
                  <c:y val="-2.2777767660395926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16x + 4.1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51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G$42:$AG$45</c:f>
              <c:numCache>
                <c:formatCode>0</c:formatCode>
                <c:ptCount val="4"/>
                <c:pt idx="0">
                  <c:v>4.333333333333333</c:v>
                </c:pt>
                <c:pt idx="1">
                  <c:v>6.1</c:v>
                </c:pt>
                <c:pt idx="2">
                  <c:v>6.7</c:v>
                </c:pt>
                <c:pt idx="3">
                  <c:v>7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E6B-4E09-B331-127AAA512E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4204707021397976E-2"/>
          <c:y val="0.88269175962144841"/>
          <c:w val="0.96420911596278192"/>
          <c:h val="0.10086860394046436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 </a:t>
            </a:r>
          </a:p>
          <a:p>
            <a:pPr>
              <a:defRPr/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6097611611805401"/>
          <c:y val="0.15633556581490007"/>
          <c:w val="0.81306200740767154"/>
          <c:h val="0.60036315760937953"/>
        </c:manualLayout>
      </c:layout>
      <c:scatterChart>
        <c:scatterStyle val="lineMarker"/>
        <c:varyColors val="0"/>
        <c:ser>
          <c:idx val="3"/>
          <c:order val="0"/>
          <c:tx>
            <c:strRef>
              <c:f>Sheet2!$AJ$41</c:f>
              <c:strCache>
                <c:ptCount val="1"/>
                <c:pt idx="0">
                  <c:v>low gear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3.5128010321831236E-2"/>
                  <c:y val="0.144263183899944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J$42:$AJ$45</c:f>
              <c:numCache>
                <c:formatCode>0</c:formatCode>
                <c:ptCount val="4"/>
                <c:pt idx="0">
                  <c:v>2.1333333333333333</c:v>
                </c:pt>
                <c:pt idx="1">
                  <c:v>2.5333333333333332</c:v>
                </c:pt>
                <c:pt idx="2">
                  <c:v>2.9666666666666668</c:v>
                </c:pt>
                <c:pt idx="3">
                  <c:v>4.2111111111111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381-471C-9DB1-04E2A5F48659}"/>
            </c:ext>
          </c:extLst>
        </c:ser>
        <c:ser>
          <c:idx val="4"/>
          <c:order val="1"/>
          <c:tx>
            <c:strRef>
              <c:f>Sheet2!$AK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6600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4723821917843114"/>
                  <c:y val="0.208658700386788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K$42:$AK$45</c:f>
              <c:numCache>
                <c:formatCode>0</c:formatCode>
                <c:ptCount val="4"/>
                <c:pt idx="0">
                  <c:v>2.5666666666666669</c:v>
                </c:pt>
                <c:pt idx="1">
                  <c:v>3.1</c:v>
                </c:pt>
                <c:pt idx="2">
                  <c:v>3.6333333333333333</c:v>
                </c:pt>
                <c:pt idx="3">
                  <c:v>4.899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381-471C-9DB1-04E2A5F48659}"/>
            </c:ext>
          </c:extLst>
        </c:ser>
        <c:ser>
          <c:idx val="5"/>
          <c:order val="2"/>
          <c:tx>
            <c:strRef>
              <c:f>Sheet2!$AL$41</c:f>
              <c:strCache>
                <c:ptCount val="1"/>
                <c:pt idx="0">
                  <c:v>high gear</c:v>
                </c:pt>
              </c:strCache>
            </c:strRef>
          </c:tx>
          <c:spPr>
            <a:ln w="38100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186E1A"/>
              </a:solidFill>
              <a:ln w="38100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chemeClr val="accent6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1821929306154888"/>
                  <c:y val="4.4428190441896317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L$42:$AL$45</c:f>
              <c:numCache>
                <c:formatCode>0</c:formatCode>
                <c:ptCount val="4"/>
                <c:pt idx="0">
                  <c:v>3.4814814814814814</c:v>
                </c:pt>
                <c:pt idx="1">
                  <c:v>4.5999999999999996</c:v>
                </c:pt>
                <c:pt idx="2">
                  <c:v>4.8333333333333339</c:v>
                </c:pt>
                <c:pt idx="3">
                  <c:v>6.06666666666666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381-471C-9DB1-04E2A5F486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  <c:maj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39616523081469"/>
          <c:y val="0.88744959719151828"/>
          <c:w val="0.81175633524044366"/>
          <c:h val="9.6777532146021181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129815628435259"/>
          <c:y val="0.14322264443312743"/>
          <c:w val="0.78677172515782046"/>
          <c:h val="0.61585461929618335"/>
        </c:manualLayout>
      </c:layout>
      <c:lineChart>
        <c:grouping val="standard"/>
        <c:varyColors val="0"/>
        <c:ser>
          <c:idx val="0"/>
          <c:order val="0"/>
          <c:tx>
            <c:strRef>
              <c:f>Sheet2!$AO$22</c:f>
              <c:strCache>
                <c:ptCount val="1"/>
                <c:pt idx="0">
                  <c:v>75g/tray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38100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23:$AO$26</c:f>
              <c:numCache>
                <c:formatCode>General</c:formatCode>
                <c:ptCount val="4"/>
                <c:pt idx="0">
                  <c:v>6.3666666666666671</c:v>
                </c:pt>
                <c:pt idx="1">
                  <c:v>10.18</c:v>
                </c:pt>
                <c:pt idx="2">
                  <c:v>14.85</c:v>
                </c:pt>
                <c:pt idx="3">
                  <c:v>18.43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84E-45E0-B641-E57AE7DBAB39}"/>
            </c:ext>
          </c:extLst>
        </c:ser>
        <c:ser>
          <c:idx val="1"/>
          <c:order val="1"/>
          <c:tx>
            <c:strRef>
              <c:f>Sheet2!$AP$2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 cap="rnd">
              <a:solidFill>
                <a:srgbClr val="C00000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23:$AP$26</c:f>
              <c:numCache>
                <c:formatCode>General</c:formatCode>
                <c:ptCount val="4"/>
                <c:pt idx="0">
                  <c:v>6.1833333333333336</c:v>
                </c:pt>
                <c:pt idx="1">
                  <c:v>9.2799999999999994</c:v>
                </c:pt>
                <c:pt idx="2">
                  <c:v>11.69</c:v>
                </c:pt>
                <c:pt idx="3">
                  <c:v>15.886666666666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84E-45E0-B641-E57AE7DBAB39}"/>
            </c:ext>
          </c:extLst>
        </c:ser>
        <c:ser>
          <c:idx val="2"/>
          <c:order val="2"/>
          <c:tx>
            <c:strRef>
              <c:f>Sheet2!$AQ$2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rgbClr val="00B050"/>
              </a:solidFill>
              <a:ln w="28575">
                <a:solidFill>
                  <a:srgbClr val="07410D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23:$AQ$26</c:f>
              <c:numCache>
                <c:formatCode>General</c:formatCode>
                <c:ptCount val="4"/>
                <c:pt idx="0">
                  <c:v>5.7100000000000009</c:v>
                </c:pt>
                <c:pt idx="1">
                  <c:v>6.7333333333333334</c:v>
                </c:pt>
                <c:pt idx="2">
                  <c:v>7.5933333333333337</c:v>
                </c:pt>
                <c:pt idx="3">
                  <c:v>11.6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84E-45E0-B641-E57AE7DBAB39}"/>
            </c:ext>
          </c:extLst>
        </c:ser>
        <c:ser>
          <c:idx val="3"/>
          <c:order val="3"/>
          <c:tx>
            <c:strRef>
              <c:f>Sheet2!$AR$22</c:f>
              <c:strCache>
                <c:ptCount val="1"/>
                <c:pt idx="0">
                  <c:v>200g/tray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23:$AR$26</c:f>
              <c:numCache>
                <c:formatCode>General</c:formatCode>
                <c:ptCount val="4"/>
                <c:pt idx="0">
                  <c:v>5.1766666666666667</c:v>
                </c:pt>
                <c:pt idx="1">
                  <c:v>5.6766666666666667</c:v>
                </c:pt>
                <c:pt idx="2">
                  <c:v>6.3499999999999988</c:v>
                </c:pt>
                <c:pt idx="3">
                  <c:v>9.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84E-45E0-B641-E57AE7DBAB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none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 after sowing</a:t>
                </a:r>
              </a:p>
            </c:rich>
          </c:tx>
          <c:layout>
            <c:manualLayout>
              <c:xMode val="edge"/>
              <c:yMode val="edge"/>
              <c:x val="0.35663096683173817"/>
              <c:y val="0.8264537859733825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none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2762100167219892"/>
          <c:y val="0.90035051798300492"/>
          <c:w val="0.77659064786069543"/>
          <c:h val="5.8908630424886928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261065011050778"/>
          <c:y val="0.16362773907944192"/>
          <c:w val="0.79649897539545544"/>
          <c:h val="0.59440909952795817"/>
        </c:manualLayout>
      </c:layout>
      <c:lineChart>
        <c:grouping val="standard"/>
        <c:varyColors val="0"/>
        <c:ser>
          <c:idx val="0"/>
          <c:order val="0"/>
          <c:tx>
            <c:strRef>
              <c:f>Sheet2!$AO$12</c:f>
              <c:strCache>
                <c:ptCount val="1"/>
                <c:pt idx="0">
                  <c:v>75g/tray</c:v>
                </c:pt>
              </c:strCache>
            </c:strRef>
          </c:tx>
          <c:spPr>
            <a:ln w="28575">
              <a:solidFill>
                <a:srgbClr val="002060"/>
              </a:solidFill>
            </a:ln>
          </c:spPr>
          <c:marker>
            <c:symbol val="diamond"/>
            <c:size val="6"/>
            <c:spPr>
              <a:solidFill>
                <a:srgbClr val="002060"/>
              </a:solidFill>
              <a:ln w="28575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13:$AO$16</c:f>
              <c:numCache>
                <c:formatCode>General</c:formatCode>
                <c:ptCount val="4"/>
                <c:pt idx="0">
                  <c:v>7.3633333333333333</c:v>
                </c:pt>
                <c:pt idx="1">
                  <c:v>12.253333333333336</c:v>
                </c:pt>
                <c:pt idx="2">
                  <c:v>16.12</c:v>
                </c:pt>
                <c:pt idx="3">
                  <c:v>19.663333333333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8B2-4247-94EB-F6871757E88D}"/>
            </c:ext>
          </c:extLst>
        </c:ser>
        <c:ser>
          <c:idx val="1"/>
          <c:order val="1"/>
          <c:tx>
            <c:strRef>
              <c:f>Sheet2!$AP$1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>
              <a:solidFill>
                <a:srgbClr val="C00000"/>
              </a:solidFill>
            </a:ln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13:$AP$16</c:f>
              <c:numCache>
                <c:formatCode>General</c:formatCode>
                <c:ptCount val="4"/>
                <c:pt idx="0">
                  <c:v>7.18</c:v>
                </c:pt>
                <c:pt idx="1">
                  <c:v>11.723333333333334</c:v>
                </c:pt>
                <c:pt idx="2">
                  <c:v>15.773333333333333</c:v>
                </c:pt>
                <c:pt idx="3">
                  <c:v>18.3433333333333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8B2-4247-94EB-F6871757E88D}"/>
            </c:ext>
          </c:extLst>
        </c:ser>
        <c:ser>
          <c:idx val="2"/>
          <c:order val="2"/>
          <c:tx>
            <c:strRef>
              <c:f>Sheet2!$AQ$1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>
              <a:solidFill>
                <a:srgbClr val="07410D"/>
              </a:solidFill>
            </a:ln>
          </c:spPr>
          <c:marker>
            <c:symbol val="triangle"/>
            <c:size val="6"/>
            <c:spPr>
              <a:solidFill>
                <a:srgbClr val="07410D"/>
              </a:solidFill>
              <a:ln w="28575">
                <a:solidFill>
                  <a:srgbClr val="07410D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13:$AQ$16</c:f>
              <c:numCache>
                <c:formatCode>General</c:formatCode>
                <c:ptCount val="4"/>
                <c:pt idx="0">
                  <c:v>6.4733333333333336</c:v>
                </c:pt>
                <c:pt idx="1">
                  <c:v>9.25</c:v>
                </c:pt>
                <c:pt idx="2">
                  <c:v>12.523333333333333</c:v>
                </c:pt>
                <c:pt idx="3">
                  <c:v>15.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8B2-4247-94EB-F6871757E88D}"/>
            </c:ext>
          </c:extLst>
        </c:ser>
        <c:ser>
          <c:idx val="3"/>
          <c:order val="3"/>
          <c:tx>
            <c:strRef>
              <c:f>Sheet2!$AR$12</c:f>
              <c:strCache>
                <c:ptCount val="1"/>
                <c:pt idx="0">
                  <c:v>200g/tray</c:v>
                </c:pt>
              </c:strCache>
            </c:strRef>
          </c:tx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13:$AR$16</c:f>
              <c:numCache>
                <c:formatCode>General</c:formatCode>
                <c:ptCount val="4"/>
                <c:pt idx="0">
                  <c:v>6.4000000000000012</c:v>
                </c:pt>
                <c:pt idx="1">
                  <c:v>6.6833333333333336</c:v>
                </c:pt>
                <c:pt idx="2">
                  <c:v>7.7850000000000001</c:v>
                </c:pt>
                <c:pt idx="3">
                  <c:v>10.47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8B2-4247-94EB-F6871757E8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</cdr:x>
      <cdr:y>0.08722</cdr:y>
    </cdr:from>
    <cdr:to>
      <cdr:x>0.05363</cdr:x>
      <cdr:y>0.80402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0" y="421477"/>
          <a:ext cx="336873" cy="346365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03466</cdr:x>
      <cdr:y>0.10058</cdr:y>
    </cdr:from>
    <cdr:to>
      <cdr:x>0.08829</cdr:x>
      <cdr:y>0.81738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217714" y="491618"/>
          <a:ext cx="336853" cy="35034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4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8925</cdr:x>
      <cdr:y>0.03119</cdr:y>
    </cdr:from>
    <cdr:to>
      <cdr:x>0.90041</cdr:x>
      <cdr:y>0.13497</cdr:y>
    </cdr:to>
    <cdr:sp macro="" textlink="">
      <cdr:nvSpPr>
        <cdr:cNvPr id="3" name="TextBox 4">
          <a:extLst xmlns:a="http://schemas.openxmlformats.org/drawingml/2006/main"/>
        </cdr:cNvPr>
        <cdr:cNvSpPr txBox="1"/>
      </cdr:nvSpPr>
      <cdr:spPr>
        <a:xfrm xmlns:a="http://schemas.openxmlformats.org/drawingml/2006/main">
          <a:off x="498475" y="154940"/>
          <a:ext cx="4530725" cy="515620"/>
        </a:xfrm>
        <a:prstGeom xmlns:a="http://schemas.openxmlformats.org/drawingml/2006/main" prst="rect">
          <a:avLst/>
        </a:prstGeom>
        <a:solidFill xmlns:a="http://schemas.openxmlformats.org/drawingml/2006/main">
          <a:schemeClr val="lt1"/>
        </a:solidFill>
        <a:ln xmlns:a="http://schemas.openxmlformats.org/drawingml/2006/main" w="9525" cmpd="sng">
          <a:noFill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wrap="square" rtlCol="0" anchor="t"/>
        <a:lstStyle xmlns:a="http://schemas.openxmlformats.org/drawingml/2006/main"/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Changes in Seedling height according to the seed rate 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Bg 360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86455</cdr:x>
      <cdr:y>0.39059</cdr:y>
    </cdr:from>
    <cdr:to>
      <cdr:x>0.9487</cdr:x>
      <cdr:y>0.418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ECED9640-C9AD-4431-B910-20B6E09742EB}"/>
            </a:ext>
          </a:extLst>
        </cdr:cNvPr>
        <cdr:cNvSpPr txBox="1"/>
      </cdr:nvSpPr>
      <cdr:spPr>
        <a:xfrm xmlns:a="http://schemas.openxmlformats.org/drawingml/2006/main">
          <a:off x="7045237" y="1943101"/>
          <a:ext cx="685800" cy="1371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2</cp:revision>
  <dcterms:created xsi:type="dcterms:W3CDTF">2018-12-15T10:10:00Z</dcterms:created>
  <dcterms:modified xsi:type="dcterms:W3CDTF">2018-12-15T10:32:00Z</dcterms:modified>
</cp:coreProperties>
</file>